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CB56E9">
        <w:rPr>
          <w:rFonts w:ascii="Arial" w:hAnsi="Arial" w:cs="Arial"/>
          <w:b/>
          <w:sz w:val="52"/>
        </w:rPr>
        <w:t>October 25</w:t>
      </w:r>
      <w:r w:rsidR="00A97D1C" w:rsidRPr="00A97D1C">
        <w:rPr>
          <w:rFonts w:ascii="Arial" w:hAnsi="Arial" w:cs="Arial"/>
          <w:b/>
          <w:sz w:val="52"/>
          <w:vertAlign w:val="superscript"/>
        </w:rPr>
        <w:t>th</w:t>
      </w:r>
      <w:r w:rsidR="00E5007F" w:rsidRPr="00A97D1C">
        <w:rPr>
          <w:rFonts w:ascii="Arial" w:hAnsi="Arial" w:cs="Arial"/>
          <w:b/>
          <w:sz w:val="52"/>
        </w:rPr>
        <w:t>,</w:t>
      </w:r>
      <w:r w:rsidR="006F719C" w:rsidRPr="00A97D1C">
        <w:rPr>
          <w:rFonts w:ascii="Arial" w:hAnsi="Arial" w:cs="Arial"/>
          <w:b/>
          <w:sz w:val="52"/>
        </w:rPr>
        <w:t xml:space="preserve"> 2021</w:t>
      </w:r>
      <w:r w:rsidR="00517269" w:rsidRPr="00A97D1C">
        <w:rPr>
          <w:rFonts w:ascii="Arial" w:hAnsi="Arial" w:cs="Arial"/>
          <w:b/>
          <w:sz w:val="52"/>
        </w:rPr>
        <w:t xml:space="preserve"> at 7:00</w:t>
      </w:r>
      <w:r w:rsidR="00EA0A6D" w:rsidRPr="00A97D1C">
        <w:rPr>
          <w:rFonts w:ascii="Arial" w:hAnsi="Arial" w:cs="Arial"/>
          <w:b/>
          <w:sz w:val="52"/>
        </w:rPr>
        <w:t xml:space="preserve"> </w:t>
      </w:r>
      <w:r w:rsidR="00517269" w:rsidRPr="00A97D1C">
        <w:rPr>
          <w:rFonts w:ascii="Arial" w:hAnsi="Arial" w:cs="Arial"/>
          <w:b/>
          <w:sz w:val="52"/>
        </w:rPr>
        <w:t>p</w:t>
      </w:r>
      <w:r w:rsidR="00EA0A6D" w:rsidRPr="00A97D1C">
        <w:rPr>
          <w:rFonts w:ascii="Arial" w:hAnsi="Arial" w:cs="Arial"/>
          <w:b/>
          <w:sz w:val="52"/>
        </w:rPr>
        <w:t>.</w:t>
      </w:r>
      <w:r w:rsidR="00517269" w:rsidRPr="00A97D1C">
        <w:rPr>
          <w:rFonts w:ascii="Arial" w:hAnsi="Arial" w:cs="Arial"/>
          <w:b/>
          <w:sz w:val="52"/>
        </w:rPr>
        <w:t>m</w:t>
      </w:r>
      <w:r w:rsidR="00EA0A6D" w:rsidRPr="00A97D1C">
        <w:rPr>
          <w:rFonts w:ascii="Arial" w:hAnsi="Arial" w:cs="Arial"/>
          <w:b/>
          <w:sz w:val="52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517269" w:rsidP="00915211">
      <w:pPr>
        <w:spacing w:after="0" w:line="360" w:lineRule="auto"/>
        <w:jc w:val="both"/>
        <w:rPr>
          <w:i/>
          <w:color w:val="000000"/>
          <w:sz w:val="40"/>
          <w:szCs w:val="24"/>
        </w:rPr>
      </w:pPr>
      <w:r w:rsidRPr="0053361B">
        <w:rPr>
          <w:i/>
          <w:color w:val="000000"/>
          <w:sz w:val="40"/>
          <w:szCs w:val="24"/>
        </w:rPr>
        <w:t xml:space="preserve">In accordance with </w:t>
      </w:r>
      <w:r w:rsidRPr="0053361B">
        <w:rPr>
          <w:i/>
          <w:sz w:val="40"/>
          <w:szCs w:val="24"/>
        </w:rPr>
        <w:t xml:space="preserve">guidelines </w:t>
      </w:r>
      <w:r w:rsidRPr="0053361B">
        <w:rPr>
          <w:i/>
          <w:color w:val="000000"/>
          <w:sz w:val="40"/>
          <w:szCs w:val="24"/>
        </w:rPr>
        <w:t>in place to li</w:t>
      </w:r>
      <w:r w:rsidR="002072DC">
        <w:rPr>
          <w:i/>
          <w:color w:val="000000"/>
          <w:sz w:val="40"/>
          <w:szCs w:val="24"/>
        </w:rPr>
        <w:t xml:space="preserve">mit the spread of COVID-19, our </w:t>
      </w:r>
      <w:r w:rsidR="00C57D95">
        <w:rPr>
          <w:i/>
          <w:color w:val="000000"/>
          <w:sz w:val="40"/>
          <w:szCs w:val="24"/>
        </w:rPr>
        <w:t>October</w:t>
      </w:r>
      <w:r w:rsidR="00CB56E9">
        <w:rPr>
          <w:i/>
          <w:color w:val="000000"/>
          <w:sz w:val="40"/>
          <w:szCs w:val="24"/>
        </w:rPr>
        <w:t xml:space="preserve"> 25</w:t>
      </w:r>
      <w:r w:rsidR="00A97D1C" w:rsidRPr="00A97D1C">
        <w:rPr>
          <w:i/>
          <w:color w:val="000000"/>
          <w:sz w:val="40"/>
          <w:szCs w:val="24"/>
          <w:vertAlign w:val="superscript"/>
        </w:rPr>
        <w:t>th</w:t>
      </w:r>
      <w:r w:rsidR="00B15588">
        <w:rPr>
          <w:i/>
          <w:color w:val="000000"/>
          <w:sz w:val="40"/>
          <w:szCs w:val="24"/>
        </w:rPr>
        <w:t xml:space="preserve"> </w:t>
      </w:r>
      <w:r w:rsidR="0053361B" w:rsidRPr="0053361B">
        <w:rPr>
          <w:i/>
          <w:color w:val="000000"/>
          <w:sz w:val="40"/>
          <w:szCs w:val="24"/>
        </w:rPr>
        <w:t>Board</w:t>
      </w:r>
      <w:r w:rsidRPr="0053361B">
        <w:rPr>
          <w:i/>
          <w:color w:val="000000"/>
          <w:sz w:val="40"/>
          <w:szCs w:val="24"/>
        </w:rPr>
        <w:t xml:space="preserve"> of Fire Commissioners meeting </w:t>
      </w:r>
      <w:r w:rsidR="00165F25">
        <w:rPr>
          <w:i/>
          <w:color w:val="000000"/>
          <w:sz w:val="40"/>
          <w:szCs w:val="24"/>
        </w:rPr>
        <w:t xml:space="preserve">will be held </w:t>
      </w:r>
      <w:r w:rsidR="00DC78FD">
        <w:rPr>
          <w:i/>
          <w:color w:val="000000"/>
          <w:sz w:val="40"/>
          <w:szCs w:val="24"/>
        </w:rPr>
        <w:t>remotely via Microsoft Teams.</w:t>
      </w:r>
      <w:r w:rsidR="0053361B" w:rsidRPr="0053361B">
        <w:rPr>
          <w:i/>
          <w:color w:val="000000"/>
          <w:sz w:val="40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Default="0053361B" w:rsidP="00915211">
      <w:pPr>
        <w:spacing w:after="0" w:line="360" w:lineRule="auto"/>
        <w:jc w:val="both"/>
        <w:rPr>
          <w:color w:val="000000"/>
          <w:sz w:val="144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 w:rsidRPr="00B610B1">
        <w:rPr>
          <w:color w:val="000000"/>
          <w:sz w:val="44"/>
          <w:szCs w:val="24"/>
        </w:rPr>
        <w:t>:</w:t>
      </w:r>
      <w:r w:rsidRPr="00B610B1">
        <w:rPr>
          <w:color w:val="000000"/>
          <w:sz w:val="44"/>
          <w:szCs w:val="24"/>
        </w:rPr>
        <w:t xml:space="preserve"> </w:t>
      </w:r>
      <w:r w:rsidR="00DF1EDB">
        <w:rPr>
          <w:rFonts w:ascii="Segoe UI" w:hAnsi="Segoe UI" w:cs="Segoe UI"/>
          <w:b/>
          <w:color w:val="252424"/>
          <w:sz w:val="36"/>
        </w:rPr>
        <w:t>179</w:t>
      </w:r>
      <w:r w:rsidR="003E469F">
        <w:rPr>
          <w:rFonts w:ascii="Segoe UI" w:hAnsi="Segoe UI" w:cs="Segoe UI"/>
          <w:b/>
          <w:color w:val="252424"/>
          <w:sz w:val="36"/>
        </w:rPr>
        <w:t xml:space="preserve"> </w:t>
      </w:r>
      <w:r w:rsidR="00DF1EDB">
        <w:rPr>
          <w:rFonts w:ascii="Segoe UI" w:hAnsi="Segoe UI" w:cs="Segoe UI"/>
          <w:b/>
          <w:color w:val="252424"/>
          <w:sz w:val="36"/>
        </w:rPr>
        <w:t>937</w:t>
      </w:r>
      <w:r w:rsidR="003E469F">
        <w:rPr>
          <w:rFonts w:ascii="Segoe UI" w:hAnsi="Segoe UI" w:cs="Segoe UI"/>
          <w:b/>
          <w:color w:val="252424"/>
          <w:sz w:val="36"/>
        </w:rPr>
        <w:t xml:space="preserve"> </w:t>
      </w:r>
      <w:r w:rsidR="00DF1EDB">
        <w:rPr>
          <w:rFonts w:ascii="Segoe UI" w:hAnsi="Segoe UI" w:cs="Segoe UI"/>
          <w:b/>
          <w:color w:val="252424"/>
          <w:sz w:val="36"/>
        </w:rPr>
        <w:t>095</w:t>
      </w:r>
      <w:bookmarkStart w:id="0" w:name="_GoBack"/>
      <w:bookmarkEnd w:id="0"/>
      <w:r w:rsidR="00711C1C" w:rsidRPr="00B610B1">
        <w:rPr>
          <w:rFonts w:ascii="Segoe UI" w:hAnsi="Segoe UI" w:cs="Segoe UI"/>
          <w:color w:val="252424"/>
          <w:sz w:val="36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53361B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Questions prior to, and during the mee</w:t>
      </w:r>
      <w:r w:rsidR="00091FB1">
        <w:rPr>
          <w:color w:val="000000"/>
          <w:sz w:val="40"/>
          <w:szCs w:val="24"/>
        </w:rPr>
        <w:t xml:space="preserve">ting should be emailed to Summer Luther </w:t>
      </w:r>
      <w:r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CB56E9">
    <w:pPr>
      <w:pStyle w:val="Footer"/>
    </w:pPr>
    <w:r>
      <w:t>10.25.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DI3MzIysLC0NDNX0lEKTi0uzszPAykwrwUA65nelywAAAA="/>
  </w:docVars>
  <w:rsids>
    <w:rsidRoot w:val="00517269"/>
    <w:rsid w:val="000071AD"/>
    <w:rsid w:val="00091FB1"/>
    <w:rsid w:val="000A4321"/>
    <w:rsid w:val="000E5630"/>
    <w:rsid w:val="00125E08"/>
    <w:rsid w:val="00165F25"/>
    <w:rsid w:val="00184A82"/>
    <w:rsid w:val="0019648B"/>
    <w:rsid w:val="002072DC"/>
    <w:rsid w:val="00252C0E"/>
    <w:rsid w:val="00253C6E"/>
    <w:rsid w:val="002C2F22"/>
    <w:rsid w:val="002C65C8"/>
    <w:rsid w:val="002E3D2F"/>
    <w:rsid w:val="00315AD4"/>
    <w:rsid w:val="003E469F"/>
    <w:rsid w:val="004351EF"/>
    <w:rsid w:val="00441AD2"/>
    <w:rsid w:val="00445391"/>
    <w:rsid w:val="00450AAD"/>
    <w:rsid w:val="004912B2"/>
    <w:rsid w:val="004B4E13"/>
    <w:rsid w:val="004E33B7"/>
    <w:rsid w:val="00517269"/>
    <w:rsid w:val="0053361B"/>
    <w:rsid w:val="00562BCA"/>
    <w:rsid w:val="00582A91"/>
    <w:rsid w:val="005A5072"/>
    <w:rsid w:val="005A55AC"/>
    <w:rsid w:val="005F34A7"/>
    <w:rsid w:val="00642B73"/>
    <w:rsid w:val="00680CA1"/>
    <w:rsid w:val="006F719C"/>
    <w:rsid w:val="00711C1C"/>
    <w:rsid w:val="00713AC4"/>
    <w:rsid w:val="0073398A"/>
    <w:rsid w:val="00745660"/>
    <w:rsid w:val="00834D4F"/>
    <w:rsid w:val="00862542"/>
    <w:rsid w:val="008B65EF"/>
    <w:rsid w:val="00901168"/>
    <w:rsid w:val="00915211"/>
    <w:rsid w:val="009B5CFF"/>
    <w:rsid w:val="009B6E2D"/>
    <w:rsid w:val="00A676B4"/>
    <w:rsid w:val="00A8343E"/>
    <w:rsid w:val="00A97D1C"/>
    <w:rsid w:val="00AA6B4A"/>
    <w:rsid w:val="00B15588"/>
    <w:rsid w:val="00B610B1"/>
    <w:rsid w:val="00B913CD"/>
    <w:rsid w:val="00BC6568"/>
    <w:rsid w:val="00BF160D"/>
    <w:rsid w:val="00C41833"/>
    <w:rsid w:val="00C57D95"/>
    <w:rsid w:val="00CB56E9"/>
    <w:rsid w:val="00CD779C"/>
    <w:rsid w:val="00D33B99"/>
    <w:rsid w:val="00D736BB"/>
    <w:rsid w:val="00DC5A1B"/>
    <w:rsid w:val="00DC5EA1"/>
    <w:rsid w:val="00DC78FD"/>
    <w:rsid w:val="00DF1EDB"/>
    <w:rsid w:val="00E5007F"/>
    <w:rsid w:val="00E516CB"/>
    <w:rsid w:val="00E52FBF"/>
    <w:rsid w:val="00E70FE4"/>
    <w:rsid w:val="00E8782B"/>
    <w:rsid w:val="00EA0A6D"/>
    <w:rsid w:val="00EA723F"/>
    <w:rsid w:val="00F43141"/>
    <w:rsid w:val="00F51EFC"/>
    <w:rsid w:val="00F8269C"/>
    <w:rsid w:val="00F9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4</cp:revision>
  <cp:lastPrinted>2021-07-09T22:53:00Z</cp:lastPrinted>
  <dcterms:created xsi:type="dcterms:W3CDTF">2021-10-14T22:03:00Z</dcterms:created>
  <dcterms:modified xsi:type="dcterms:W3CDTF">2021-10-20T17:51:00Z</dcterms:modified>
</cp:coreProperties>
</file>